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57E" w:rsidRPr="00547795" w:rsidRDefault="0015205F" w:rsidP="00D548A1">
      <w:pPr>
        <w:jc w:val="center"/>
        <w:rPr>
          <w:b/>
          <w:lang w:val="en-GB"/>
        </w:rPr>
      </w:pPr>
      <w:bookmarkStart w:id="0" w:name="_GoBack"/>
      <w:bookmarkEnd w:id="0"/>
      <w:r>
        <w:rPr>
          <w:b/>
          <w:lang w:val="en-GB"/>
        </w:rPr>
        <w:t>Erasmus c</w:t>
      </w:r>
      <w:r w:rsidR="00547795" w:rsidRPr="00547795">
        <w:rPr>
          <w:b/>
          <w:lang w:val="en-GB"/>
        </w:rPr>
        <w:t>ourse</w:t>
      </w:r>
      <w:r>
        <w:rPr>
          <w:b/>
          <w:lang w:val="en-GB"/>
        </w:rPr>
        <w:t>s</w:t>
      </w:r>
    </w:p>
    <w:p w:rsidR="00547795" w:rsidRPr="00547795" w:rsidRDefault="00547795" w:rsidP="00D548A1">
      <w:pPr>
        <w:jc w:val="center"/>
        <w:rPr>
          <w:b/>
          <w:lang w:val="en-GB"/>
        </w:rPr>
      </w:pPr>
      <w:proofErr w:type="spellStart"/>
      <w:r w:rsidRPr="00547795">
        <w:rPr>
          <w:b/>
          <w:lang w:val="en-GB"/>
        </w:rPr>
        <w:t>Széchenyi</w:t>
      </w:r>
      <w:proofErr w:type="spellEnd"/>
      <w:r w:rsidRPr="00547795">
        <w:rPr>
          <w:b/>
          <w:lang w:val="en-GB"/>
        </w:rPr>
        <w:t xml:space="preserve"> </w:t>
      </w:r>
      <w:proofErr w:type="spellStart"/>
      <w:r w:rsidRPr="00547795">
        <w:rPr>
          <w:b/>
          <w:lang w:val="en-GB"/>
        </w:rPr>
        <w:t>István</w:t>
      </w:r>
      <w:proofErr w:type="spellEnd"/>
      <w:r w:rsidRPr="00547795">
        <w:rPr>
          <w:b/>
          <w:lang w:val="en-GB"/>
        </w:rPr>
        <w:t xml:space="preserve"> University</w:t>
      </w:r>
    </w:p>
    <w:p w:rsidR="00547795" w:rsidRPr="00547795" w:rsidRDefault="00547795" w:rsidP="00D548A1">
      <w:pPr>
        <w:jc w:val="center"/>
        <w:rPr>
          <w:b/>
          <w:lang w:val="en-GB"/>
        </w:rPr>
      </w:pPr>
      <w:r w:rsidRPr="00547795">
        <w:rPr>
          <w:b/>
          <w:lang w:val="en-GB"/>
        </w:rPr>
        <w:t>Faculty of Law and Political Sciences</w:t>
      </w:r>
    </w:p>
    <w:p w:rsidR="00547795" w:rsidRPr="00547795" w:rsidRDefault="00547795" w:rsidP="00D548A1">
      <w:pPr>
        <w:jc w:val="center"/>
        <w:rPr>
          <w:b/>
          <w:lang w:val="en-GB"/>
        </w:rPr>
      </w:pPr>
      <w:r w:rsidRPr="00547795">
        <w:rPr>
          <w:b/>
          <w:lang w:val="en-GB"/>
        </w:rPr>
        <w:t>201</w:t>
      </w:r>
      <w:r w:rsidR="001711C7">
        <w:rPr>
          <w:b/>
          <w:lang w:val="en-GB"/>
        </w:rPr>
        <w:t>9</w:t>
      </w:r>
      <w:r w:rsidRPr="00547795">
        <w:rPr>
          <w:b/>
          <w:lang w:val="en-GB"/>
        </w:rPr>
        <w:t>/</w:t>
      </w:r>
      <w:r w:rsidR="001711C7">
        <w:rPr>
          <w:b/>
          <w:lang w:val="en-GB"/>
        </w:rPr>
        <w:t>2020 Autumn</w:t>
      </w:r>
    </w:p>
    <w:p w:rsidR="00154680" w:rsidRPr="00547795" w:rsidRDefault="00154680" w:rsidP="00D548A1">
      <w:pPr>
        <w:jc w:val="center"/>
        <w:rPr>
          <w:b/>
          <w:lang w:val="en-GB"/>
        </w:rPr>
      </w:pPr>
    </w:p>
    <w:tbl>
      <w:tblPr>
        <w:tblW w:w="9242" w:type="dxa"/>
        <w:tblInd w:w="-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3"/>
        <w:gridCol w:w="4511"/>
        <w:gridCol w:w="1062"/>
        <w:gridCol w:w="2126"/>
      </w:tblGrid>
      <w:tr w:rsidR="00841038" w:rsidRPr="00841038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</w:tcPr>
          <w:p w:rsidR="00841038" w:rsidRPr="00841038" w:rsidRDefault="00841038" w:rsidP="008410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lang w:val="en-GB" w:eastAsia="hu-HU"/>
              </w:rPr>
            </w:pPr>
            <w:r w:rsidRPr="00841038">
              <w:rPr>
                <w:rFonts w:ascii="Calibri" w:eastAsia="Times New Roman" w:hAnsi="Calibri" w:cs="Times New Roman"/>
                <w:b/>
                <w:color w:val="000000"/>
                <w:lang w:val="en-GB" w:eastAsia="hu-HU"/>
              </w:rPr>
              <w:t>Code</w:t>
            </w:r>
          </w:p>
        </w:tc>
        <w:tc>
          <w:tcPr>
            <w:tcW w:w="4511" w:type="dxa"/>
            <w:shd w:val="clear" w:color="auto" w:fill="auto"/>
            <w:noWrap/>
            <w:vAlign w:val="bottom"/>
          </w:tcPr>
          <w:p w:rsidR="00841038" w:rsidRPr="00841038" w:rsidRDefault="00841038" w:rsidP="008410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lang w:val="en-GB" w:eastAsia="hu-HU"/>
              </w:rPr>
            </w:pPr>
            <w:r w:rsidRPr="00841038">
              <w:rPr>
                <w:rFonts w:ascii="Calibri" w:eastAsia="Times New Roman" w:hAnsi="Calibri" w:cs="Times New Roman"/>
                <w:b/>
                <w:color w:val="000000"/>
                <w:lang w:val="en-GB" w:eastAsia="hu-HU"/>
              </w:rPr>
              <w:t>Course</w:t>
            </w:r>
          </w:p>
        </w:tc>
        <w:tc>
          <w:tcPr>
            <w:tcW w:w="1062" w:type="dxa"/>
          </w:tcPr>
          <w:p w:rsidR="00841038" w:rsidRPr="00841038" w:rsidRDefault="00841038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lang w:val="en-GB" w:eastAsia="hu-HU"/>
              </w:rPr>
            </w:pPr>
            <w:r w:rsidRPr="00841038">
              <w:rPr>
                <w:rFonts w:ascii="Calibri" w:eastAsia="Times New Roman" w:hAnsi="Calibri" w:cs="Times New Roman"/>
                <w:b/>
                <w:color w:val="000000"/>
                <w:lang w:val="en-GB" w:eastAsia="hu-HU"/>
              </w:rPr>
              <w:t>ECTS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841038" w:rsidRDefault="00841038" w:rsidP="0084103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lang w:val="en-GB" w:eastAsia="hu-HU"/>
              </w:rPr>
            </w:pPr>
            <w:proofErr w:type="spellStart"/>
            <w:r w:rsidRPr="00841038">
              <w:rPr>
                <w:rFonts w:ascii="Calibri" w:eastAsia="Times New Roman" w:hAnsi="Calibri" w:cs="Times New Roman"/>
                <w:b/>
                <w:color w:val="000000"/>
                <w:lang w:val="en-GB" w:eastAsia="hu-HU"/>
              </w:rPr>
              <w:t>Lectuter</w:t>
            </w:r>
            <w:proofErr w:type="spellEnd"/>
            <w:r w:rsidRPr="00841038">
              <w:rPr>
                <w:rFonts w:ascii="Calibri" w:eastAsia="Times New Roman" w:hAnsi="Calibri" w:cs="Times New Roman"/>
                <w:b/>
                <w:color w:val="000000"/>
                <w:lang w:val="en-GB" w:eastAsia="hu-HU"/>
              </w:rPr>
              <w:t>(s)</w:t>
            </w:r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</w:tcPr>
          <w:p w:rsidR="00841038" w:rsidRPr="001711C7" w:rsidRDefault="00841038" w:rsidP="005F3B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1711C7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DKNB_JETA016</w:t>
            </w:r>
          </w:p>
        </w:tc>
        <w:tc>
          <w:tcPr>
            <w:tcW w:w="4511" w:type="dxa"/>
            <w:shd w:val="clear" w:color="auto" w:fill="auto"/>
            <w:noWrap/>
            <w:vAlign w:val="bottom"/>
          </w:tcPr>
          <w:p w:rsidR="00841038" w:rsidRPr="001711C7" w:rsidRDefault="00841038" w:rsidP="005F3B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1711C7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Theory of International Politics</w:t>
            </w:r>
          </w:p>
        </w:tc>
        <w:tc>
          <w:tcPr>
            <w:tcW w:w="1062" w:type="dxa"/>
          </w:tcPr>
          <w:p w:rsidR="00841038" w:rsidRDefault="00B156B5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3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Default="00841038" w:rsidP="00C430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Katalin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gresi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5F3B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1711C7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DKNB_NJTA020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E811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Introduction to Public International </w:t>
            </w:r>
            <w:r w:rsidRPr="001711C7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aw</w:t>
            </w:r>
          </w:p>
        </w:tc>
        <w:tc>
          <w:tcPr>
            <w:tcW w:w="1062" w:type="dxa"/>
          </w:tcPr>
          <w:p w:rsidR="00841038" w:rsidRDefault="00B156B5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C430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ábor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Kecskés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EU14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2D5AD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xport Contract</w:t>
            </w:r>
          </w:p>
        </w:tc>
        <w:tc>
          <w:tcPr>
            <w:tcW w:w="1062" w:type="dxa"/>
          </w:tcPr>
          <w:p w:rsidR="00841038" w:rsidRPr="00547795" w:rsidRDefault="001A7110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2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ászló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Milassin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EU28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U Commercial Law</w:t>
            </w:r>
          </w:p>
        </w:tc>
        <w:tc>
          <w:tcPr>
            <w:tcW w:w="1062" w:type="dxa"/>
          </w:tcPr>
          <w:p w:rsidR="00841038" w:rsidRPr="00547795" w:rsidRDefault="001A7110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2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351F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Balázs Horváthy – László Knapp </w:t>
            </w:r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</w:tcPr>
          <w:p w:rsidR="00841038" w:rsidRPr="00547795" w:rsidRDefault="00841038" w:rsidP="004B35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JE143</w:t>
            </w:r>
          </w:p>
        </w:tc>
        <w:tc>
          <w:tcPr>
            <w:tcW w:w="4511" w:type="dxa"/>
            <w:shd w:val="clear" w:color="auto" w:fill="auto"/>
            <w:noWrap/>
            <w:vAlign w:val="bottom"/>
          </w:tcPr>
          <w:p w:rsidR="00841038" w:rsidRPr="00547795" w:rsidRDefault="00841038" w:rsidP="004B35E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Regimi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Politici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D’Italia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el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XX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Secolo</w:t>
            </w:r>
            <w:proofErr w:type="spellEnd"/>
          </w:p>
        </w:tc>
        <w:tc>
          <w:tcPr>
            <w:tcW w:w="1062" w:type="dxa"/>
          </w:tcPr>
          <w:p w:rsidR="00841038" w:rsidRPr="00547795" w:rsidRDefault="008F13DA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C430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Katalin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gresi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KA55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Agricultural and Food Law</w:t>
            </w:r>
          </w:p>
        </w:tc>
        <w:tc>
          <w:tcPr>
            <w:tcW w:w="1062" w:type="dxa"/>
          </w:tcPr>
          <w:p w:rsidR="00841038" w:rsidRPr="00547795" w:rsidRDefault="001A7110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351F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ergely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Horváth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NJ27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International Environmental Cases and Judicial Decisions</w:t>
            </w:r>
          </w:p>
        </w:tc>
        <w:tc>
          <w:tcPr>
            <w:tcW w:w="1062" w:type="dxa"/>
          </w:tcPr>
          <w:p w:rsidR="00841038" w:rsidRPr="00547795" w:rsidRDefault="00F56A05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3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B672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ábor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Kecskés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</w:tcPr>
          <w:p w:rsidR="00841038" w:rsidRPr="00547795" w:rsidRDefault="00841038" w:rsidP="00C03C0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PE92</w:t>
            </w:r>
          </w:p>
        </w:tc>
        <w:tc>
          <w:tcPr>
            <w:tcW w:w="4511" w:type="dxa"/>
            <w:shd w:val="clear" w:color="auto" w:fill="auto"/>
            <w:noWrap/>
            <w:vAlign w:val="bottom"/>
          </w:tcPr>
          <w:p w:rsidR="00841038" w:rsidRPr="00547795" w:rsidRDefault="00841038" w:rsidP="00C03C0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U and Hungarian Consumer Law</w:t>
            </w:r>
          </w:p>
        </w:tc>
        <w:tc>
          <w:tcPr>
            <w:tcW w:w="1062" w:type="dxa"/>
          </w:tcPr>
          <w:p w:rsidR="00841038" w:rsidRPr="00547795" w:rsidRDefault="001A7110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2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351F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Judit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Fazekas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évayné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KA105_1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Company and Competition Law</w:t>
            </w:r>
          </w:p>
        </w:tc>
        <w:tc>
          <w:tcPr>
            <w:tcW w:w="1062" w:type="dxa"/>
          </w:tcPr>
          <w:p w:rsidR="00841038" w:rsidRPr="00547795" w:rsidRDefault="001A7110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2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351F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András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Szegedi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KA106_1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Introduction to Hungarian and International Environmental Law</w:t>
            </w:r>
          </w:p>
        </w:tc>
        <w:tc>
          <w:tcPr>
            <w:tcW w:w="1062" w:type="dxa"/>
          </w:tcPr>
          <w:p w:rsidR="00841038" w:rsidRPr="00547795" w:rsidRDefault="00F56A05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A235C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ergely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Horváth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–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ábor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Kecskés</w:t>
            </w:r>
            <w:proofErr w:type="spellEnd"/>
          </w:p>
        </w:tc>
      </w:tr>
      <w:tr w:rsidR="00841038" w:rsidRPr="00C052F1" w:rsidTr="00841038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1543" w:type="dxa"/>
            <w:shd w:val="clear" w:color="auto" w:fill="auto"/>
          </w:tcPr>
          <w:p w:rsidR="00841038" w:rsidRPr="00C052F1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i/>
                <w:color w:val="000000"/>
                <w:lang w:val="en-GB"/>
              </w:rPr>
            </w:pPr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NGM_KJ120_1</w:t>
            </w:r>
          </w:p>
        </w:tc>
        <w:tc>
          <w:tcPr>
            <w:tcW w:w="4511" w:type="dxa"/>
            <w:shd w:val="clear" w:color="auto" w:fill="auto"/>
          </w:tcPr>
          <w:p w:rsidR="00841038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i/>
                <w:color w:val="000000"/>
                <w:lang w:val="en-GB"/>
              </w:rPr>
            </w:pPr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Introduction to Hungarian Administrative Law</w:t>
            </w:r>
          </w:p>
          <w:p w:rsidR="00841038" w:rsidRPr="00C052F1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i/>
                <w:color w:val="000000"/>
                <w:lang w:val="en-GB"/>
              </w:rPr>
            </w:pPr>
            <w:r>
              <w:rPr>
                <w:rFonts w:ascii="Calibri" w:hAnsi="Calibri" w:cs="Calibri"/>
                <w:b/>
                <w:i/>
                <w:color w:val="000000"/>
                <w:lang w:val="en-GB"/>
              </w:rPr>
              <w:t>(available only for MSC students)</w:t>
            </w:r>
          </w:p>
        </w:tc>
        <w:tc>
          <w:tcPr>
            <w:tcW w:w="1062" w:type="dxa"/>
          </w:tcPr>
          <w:p w:rsidR="00841038" w:rsidRPr="00C052F1" w:rsidRDefault="00F56A05" w:rsidP="001A71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i/>
                <w:color w:val="000000"/>
                <w:lang w:val="en-GB"/>
              </w:rPr>
            </w:pPr>
            <w:r>
              <w:rPr>
                <w:rFonts w:ascii="Calibri" w:hAnsi="Calibri" w:cs="Calibri"/>
                <w:b/>
                <w:i/>
                <w:color w:val="000000"/>
                <w:lang w:val="en-GB"/>
              </w:rPr>
              <w:t>4</w:t>
            </w:r>
          </w:p>
        </w:tc>
        <w:tc>
          <w:tcPr>
            <w:tcW w:w="2126" w:type="dxa"/>
            <w:shd w:val="clear" w:color="auto" w:fill="auto"/>
          </w:tcPr>
          <w:p w:rsidR="00841038" w:rsidRPr="00C052F1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i/>
                <w:color w:val="000000"/>
                <w:lang w:val="en-GB"/>
              </w:rPr>
            </w:pPr>
            <w:proofErr w:type="spellStart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András</w:t>
            </w:r>
            <w:proofErr w:type="spellEnd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 xml:space="preserve"> </w:t>
            </w:r>
            <w:proofErr w:type="spellStart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Lapsánszky</w:t>
            </w:r>
            <w:proofErr w:type="spellEnd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 xml:space="preserve"> - </w:t>
            </w:r>
            <w:proofErr w:type="spellStart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Gábor</w:t>
            </w:r>
            <w:proofErr w:type="spellEnd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 xml:space="preserve"> </w:t>
            </w:r>
            <w:proofErr w:type="spellStart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Hulkó</w:t>
            </w:r>
            <w:proofErr w:type="spellEnd"/>
          </w:p>
        </w:tc>
      </w:tr>
      <w:tr w:rsidR="00841038" w:rsidRPr="00547795" w:rsidTr="00841038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1543" w:type="dxa"/>
            <w:shd w:val="clear" w:color="auto" w:fill="auto"/>
          </w:tcPr>
          <w:p w:rsidR="00841038" w:rsidRPr="00547795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NGM_KJ121_1</w:t>
            </w:r>
          </w:p>
        </w:tc>
        <w:tc>
          <w:tcPr>
            <w:tcW w:w="4511" w:type="dxa"/>
            <w:shd w:val="clear" w:color="auto" w:fill="auto"/>
          </w:tcPr>
          <w:p w:rsidR="00841038" w:rsidRPr="00547795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Introduction to the Hungarian Administrative Procedure</w:t>
            </w:r>
          </w:p>
        </w:tc>
        <w:tc>
          <w:tcPr>
            <w:tcW w:w="1062" w:type="dxa"/>
          </w:tcPr>
          <w:p w:rsidR="00841038" w:rsidRPr="00547795" w:rsidRDefault="00F56A05" w:rsidP="001A71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lang w:val="en-GB"/>
              </w:rPr>
            </w:pPr>
            <w:r>
              <w:rPr>
                <w:rFonts w:ascii="Calibri" w:hAnsi="Calibri" w:cs="Calibri"/>
                <w:color w:val="000000"/>
                <w:lang w:val="en-GB"/>
              </w:rPr>
              <w:t>4</w:t>
            </w:r>
          </w:p>
        </w:tc>
        <w:tc>
          <w:tcPr>
            <w:tcW w:w="2126" w:type="dxa"/>
            <w:shd w:val="clear" w:color="auto" w:fill="auto"/>
          </w:tcPr>
          <w:p w:rsidR="00841038" w:rsidRPr="00547795" w:rsidRDefault="00841038" w:rsidP="00B6726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András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Lapsánszky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-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Gábor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Hulkó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</w:p>
        </w:tc>
      </w:tr>
      <w:tr w:rsidR="00841038" w:rsidRPr="00547795" w:rsidTr="00841038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1543" w:type="dxa"/>
            <w:shd w:val="clear" w:color="auto" w:fill="auto"/>
          </w:tcPr>
          <w:p w:rsidR="00841038" w:rsidRPr="00547795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NGM_KJ122_1</w:t>
            </w:r>
          </w:p>
        </w:tc>
        <w:tc>
          <w:tcPr>
            <w:tcW w:w="4511" w:type="dxa"/>
            <w:shd w:val="clear" w:color="auto" w:fill="auto"/>
          </w:tcPr>
          <w:p w:rsidR="00841038" w:rsidRPr="00547795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r w:rsidRPr="00547795">
              <w:rPr>
                <w:rFonts w:ascii="Calibri" w:hAnsi="Calibri" w:cs="Calibri"/>
                <w:color w:val="000000"/>
                <w:lang w:val="en-GB"/>
              </w:rPr>
              <w:t>Legal regulation of Hungarian self-governments</w:t>
            </w:r>
          </w:p>
        </w:tc>
        <w:tc>
          <w:tcPr>
            <w:tcW w:w="1062" w:type="dxa"/>
          </w:tcPr>
          <w:p w:rsidR="00841038" w:rsidRPr="00547795" w:rsidRDefault="00F56A05" w:rsidP="001A71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color w:val="000000"/>
                <w:lang w:val="en-GB"/>
              </w:rPr>
            </w:pPr>
            <w:r>
              <w:rPr>
                <w:rFonts w:ascii="Calibri" w:hAnsi="Calibri" w:cs="Calibri"/>
                <w:color w:val="000000"/>
                <w:lang w:val="en-GB"/>
              </w:rPr>
              <w:t>4</w:t>
            </w:r>
          </w:p>
        </w:tc>
        <w:tc>
          <w:tcPr>
            <w:tcW w:w="2126" w:type="dxa"/>
            <w:shd w:val="clear" w:color="auto" w:fill="auto"/>
          </w:tcPr>
          <w:p w:rsidR="00841038" w:rsidRPr="00547795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lang w:val="en-GB"/>
              </w:rPr>
            </w:pP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András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Lapsánszky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-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Gábor</w:t>
            </w:r>
            <w:proofErr w:type="spellEnd"/>
            <w:r w:rsidRPr="00547795">
              <w:rPr>
                <w:rFonts w:ascii="Calibri" w:hAnsi="Calibri" w:cs="Calibri"/>
                <w:color w:val="000000"/>
                <w:lang w:val="en-GB"/>
              </w:rPr>
              <w:t xml:space="preserve"> </w:t>
            </w:r>
            <w:proofErr w:type="spellStart"/>
            <w:r w:rsidRPr="00547795">
              <w:rPr>
                <w:rFonts w:ascii="Calibri" w:hAnsi="Calibri" w:cs="Calibri"/>
                <w:color w:val="000000"/>
                <w:lang w:val="en-GB"/>
              </w:rPr>
              <w:t>Hulkó</w:t>
            </w:r>
            <w:proofErr w:type="spellEnd"/>
          </w:p>
        </w:tc>
      </w:tr>
      <w:tr w:rsidR="00841038" w:rsidRPr="00C052F1" w:rsidTr="00841038">
        <w:tblPrEx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1543" w:type="dxa"/>
            <w:shd w:val="clear" w:color="auto" w:fill="auto"/>
          </w:tcPr>
          <w:p w:rsidR="00841038" w:rsidRPr="00C052F1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i/>
                <w:color w:val="000000"/>
                <w:lang w:val="en-GB"/>
              </w:rPr>
            </w:pPr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NGM_KJ123_1</w:t>
            </w:r>
          </w:p>
        </w:tc>
        <w:tc>
          <w:tcPr>
            <w:tcW w:w="4511" w:type="dxa"/>
            <w:shd w:val="clear" w:color="auto" w:fill="auto"/>
          </w:tcPr>
          <w:p w:rsidR="00841038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i/>
                <w:color w:val="000000"/>
                <w:lang w:val="en-GB"/>
              </w:rPr>
            </w:pPr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Organization of the Hungarian Public Administration</w:t>
            </w:r>
          </w:p>
          <w:p w:rsidR="00841038" w:rsidRPr="00C052F1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i/>
                <w:color w:val="000000"/>
                <w:lang w:val="en-GB"/>
              </w:rPr>
            </w:pPr>
            <w:r>
              <w:rPr>
                <w:rFonts w:ascii="Calibri" w:hAnsi="Calibri" w:cs="Calibri"/>
                <w:b/>
                <w:i/>
                <w:color w:val="000000"/>
                <w:lang w:val="en-GB"/>
              </w:rPr>
              <w:t>(available only for MSC students)</w:t>
            </w:r>
          </w:p>
        </w:tc>
        <w:tc>
          <w:tcPr>
            <w:tcW w:w="1062" w:type="dxa"/>
          </w:tcPr>
          <w:p w:rsidR="00841038" w:rsidRPr="00C052F1" w:rsidRDefault="008F13DA" w:rsidP="001A71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i/>
                <w:color w:val="000000"/>
                <w:lang w:val="en-GB"/>
              </w:rPr>
            </w:pPr>
            <w:r>
              <w:rPr>
                <w:rFonts w:ascii="Calibri" w:hAnsi="Calibri" w:cs="Calibri"/>
                <w:b/>
                <w:i/>
                <w:color w:val="000000"/>
                <w:lang w:val="en-GB"/>
              </w:rPr>
              <w:t>4</w:t>
            </w:r>
          </w:p>
        </w:tc>
        <w:tc>
          <w:tcPr>
            <w:tcW w:w="2126" w:type="dxa"/>
            <w:shd w:val="clear" w:color="auto" w:fill="auto"/>
          </w:tcPr>
          <w:p w:rsidR="00841038" w:rsidRPr="00C052F1" w:rsidRDefault="0084103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i/>
                <w:color w:val="000000"/>
                <w:lang w:val="en-GB"/>
              </w:rPr>
            </w:pPr>
            <w:proofErr w:type="spellStart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András</w:t>
            </w:r>
            <w:proofErr w:type="spellEnd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 xml:space="preserve"> </w:t>
            </w:r>
            <w:proofErr w:type="spellStart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Lapsánszky</w:t>
            </w:r>
            <w:proofErr w:type="spellEnd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 xml:space="preserve"> - </w:t>
            </w:r>
            <w:proofErr w:type="spellStart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Gábor</w:t>
            </w:r>
            <w:proofErr w:type="spellEnd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 xml:space="preserve"> </w:t>
            </w:r>
            <w:proofErr w:type="spellStart"/>
            <w:r w:rsidRPr="00C052F1">
              <w:rPr>
                <w:rFonts w:ascii="Calibri" w:hAnsi="Calibri" w:cs="Calibri"/>
                <w:b/>
                <w:i/>
                <w:color w:val="000000"/>
                <w:lang w:val="en-GB"/>
              </w:rPr>
              <w:t>Hulkó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25_1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uropean Business Law</w:t>
            </w:r>
          </w:p>
        </w:tc>
        <w:tc>
          <w:tcPr>
            <w:tcW w:w="1062" w:type="dxa"/>
          </w:tcPr>
          <w:p w:rsidR="00841038" w:rsidRPr="00547795" w:rsidRDefault="001A7110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ászló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Milassin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26_1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International Dimension of Alternative Dispute Resolution Techniques</w:t>
            </w:r>
          </w:p>
        </w:tc>
        <w:tc>
          <w:tcPr>
            <w:tcW w:w="1062" w:type="dxa"/>
          </w:tcPr>
          <w:p w:rsidR="00841038" w:rsidRPr="00547795" w:rsidRDefault="00B156B5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2A4C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Judit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lavanits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27_1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Introduction to EU Public Law</w:t>
            </w:r>
          </w:p>
        </w:tc>
        <w:tc>
          <w:tcPr>
            <w:tcW w:w="1062" w:type="dxa"/>
          </w:tcPr>
          <w:p w:rsidR="00841038" w:rsidRPr="00547795" w:rsidRDefault="00F56A05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B6726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ászló Knapp</w:t>
            </w:r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28_1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Introduction to International Environmental Law</w:t>
            </w:r>
          </w:p>
        </w:tc>
        <w:tc>
          <w:tcPr>
            <w:tcW w:w="1062" w:type="dxa"/>
          </w:tcPr>
          <w:p w:rsidR="00841038" w:rsidRPr="00547795" w:rsidRDefault="00F56A05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ábor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Kecskés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29_1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Introduction to the Law of International Finance</w:t>
            </w:r>
          </w:p>
        </w:tc>
        <w:tc>
          <w:tcPr>
            <w:tcW w:w="1062" w:type="dxa"/>
          </w:tcPr>
          <w:p w:rsidR="00841038" w:rsidRPr="00547795" w:rsidRDefault="00B156B5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Judit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lavanits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30_1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Introduction to WTO Law</w:t>
            </w:r>
          </w:p>
        </w:tc>
        <w:tc>
          <w:tcPr>
            <w:tcW w:w="1062" w:type="dxa"/>
          </w:tcPr>
          <w:p w:rsidR="00841038" w:rsidRPr="00547795" w:rsidRDefault="00F56A05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2A4C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Balázs Horváthy</w:t>
            </w:r>
          </w:p>
        </w:tc>
      </w:tr>
      <w:tr w:rsidR="008F13DA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</w:tcPr>
          <w:p w:rsidR="008F13DA" w:rsidRPr="00547795" w:rsidRDefault="008F13DA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8F13DA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31_1</w:t>
            </w:r>
          </w:p>
        </w:tc>
        <w:tc>
          <w:tcPr>
            <w:tcW w:w="4511" w:type="dxa"/>
            <w:shd w:val="clear" w:color="auto" w:fill="auto"/>
            <w:noWrap/>
            <w:vAlign w:val="bottom"/>
          </w:tcPr>
          <w:p w:rsidR="008F13DA" w:rsidRPr="00547795" w:rsidRDefault="008F13DA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8F13DA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egal Reasoning of the Court of Justice of the EU</w:t>
            </w:r>
          </w:p>
        </w:tc>
        <w:tc>
          <w:tcPr>
            <w:tcW w:w="1062" w:type="dxa"/>
          </w:tcPr>
          <w:p w:rsidR="008F13DA" w:rsidRPr="00547795" w:rsidRDefault="008F13DA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F13DA" w:rsidRPr="00547795" w:rsidRDefault="008F13DA" w:rsidP="00C430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Balázs Horváthy</w:t>
            </w:r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32_1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Matters of Nationality in International Law</w:t>
            </w:r>
          </w:p>
        </w:tc>
        <w:tc>
          <w:tcPr>
            <w:tcW w:w="1062" w:type="dxa"/>
          </w:tcPr>
          <w:p w:rsidR="00841038" w:rsidRPr="00547795" w:rsidRDefault="005D2E13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C430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Mónika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anczer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133_1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Prohibition of the Use of Force in International Law: Evolution and Contemporary Issues</w:t>
            </w:r>
          </w:p>
        </w:tc>
        <w:tc>
          <w:tcPr>
            <w:tcW w:w="1062" w:type="dxa"/>
          </w:tcPr>
          <w:p w:rsidR="00841038" w:rsidRPr="00547795" w:rsidRDefault="008F13DA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C430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ábor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Sulyok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NJ224_1</w:t>
            </w:r>
          </w:p>
        </w:tc>
        <w:tc>
          <w:tcPr>
            <w:tcW w:w="4511" w:type="dxa"/>
            <w:shd w:val="clear" w:color="auto" w:fill="auto"/>
            <w:noWrap/>
            <w:vAlign w:val="bottom"/>
          </w:tcPr>
          <w:p w:rsidR="00841038" w:rsidRPr="00547795" w:rsidRDefault="00841038" w:rsidP="000E76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inführung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in das deutsche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Recht</w:t>
            </w:r>
            <w:proofErr w:type="spellEnd"/>
          </w:p>
        </w:tc>
        <w:tc>
          <w:tcPr>
            <w:tcW w:w="1062" w:type="dxa"/>
          </w:tcPr>
          <w:p w:rsidR="00841038" w:rsidRPr="00547795" w:rsidRDefault="001A7110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bottom"/>
          </w:tcPr>
          <w:p w:rsidR="00841038" w:rsidRPr="00547795" w:rsidRDefault="00841038" w:rsidP="00351F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László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Milassin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5F3B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GM_PJ004_1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9C6A7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European Sources of Constitutional Law</w:t>
            </w:r>
          </w:p>
        </w:tc>
        <w:tc>
          <w:tcPr>
            <w:tcW w:w="1062" w:type="dxa"/>
          </w:tcPr>
          <w:p w:rsidR="00841038" w:rsidRPr="00547795" w:rsidRDefault="001A7110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2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5F3B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Karácsony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Gergely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–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Váczi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Péter</w:t>
            </w:r>
            <w:proofErr w:type="spellEnd"/>
          </w:p>
        </w:tc>
      </w:tr>
      <w:tr w:rsidR="00841038" w:rsidRPr="00547795" w:rsidTr="00841038">
        <w:trPr>
          <w:trHeight w:val="300"/>
        </w:trPr>
        <w:tc>
          <w:tcPr>
            <w:tcW w:w="1543" w:type="dxa"/>
            <w:shd w:val="clear" w:color="auto" w:fill="auto"/>
            <w:noWrap/>
            <w:vAlign w:val="bottom"/>
            <w:hideMark/>
          </w:tcPr>
          <w:p w:rsidR="00841038" w:rsidRPr="00547795" w:rsidRDefault="008F13DA" w:rsidP="005F3B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8F13DA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N_PJ35</w:t>
            </w:r>
          </w:p>
        </w:tc>
        <w:tc>
          <w:tcPr>
            <w:tcW w:w="4511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5F3B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Parliaments in Central-Eastern Europe</w:t>
            </w:r>
          </w:p>
        </w:tc>
        <w:tc>
          <w:tcPr>
            <w:tcW w:w="1062" w:type="dxa"/>
          </w:tcPr>
          <w:p w:rsidR="00841038" w:rsidRPr="00547795" w:rsidRDefault="005D2E13" w:rsidP="001A711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2</w:t>
            </w:r>
          </w:p>
        </w:tc>
        <w:tc>
          <w:tcPr>
            <w:tcW w:w="2126" w:type="dxa"/>
            <w:shd w:val="clear" w:color="auto" w:fill="auto"/>
            <w:noWrap/>
            <w:vAlign w:val="bottom"/>
            <w:hideMark/>
          </w:tcPr>
          <w:p w:rsidR="00841038" w:rsidRPr="00547795" w:rsidRDefault="00841038" w:rsidP="00C430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hu-HU"/>
              </w:rPr>
            </w:pP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Péter</w:t>
            </w:r>
            <w:proofErr w:type="spellEnd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 xml:space="preserve"> </w:t>
            </w:r>
            <w:proofErr w:type="spellStart"/>
            <w:r w:rsidRPr="00547795">
              <w:rPr>
                <w:rFonts w:ascii="Calibri" w:eastAsia="Times New Roman" w:hAnsi="Calibri" w:cs="Times New Roman"/>
                <w:color w:val="000000"/>
                <w:lang w:val="en-GB" w:eastAsia="hu-HU"/>
              </w:rPr>
              <w:t>Smuk</w:t>
            </w:r>
            <w:proofErr w:type="spellEnd"/>
          </w:p>
        </w:tc>
      </w:tr>
    </w:tbl>
    <w:p w:rsidR="00841038" w:rsidRPr="00547795" w:rsidRDefault="00841038" w:rsidP="005D2E13">
      <w:pPr>
        <w:rPr>
          <w:lang w:val="en-GB"/>
        </w:rPr>
      </w:pPr>
    </w:p>
    <w:sectPr w:rsidR="00841038" w:rsidRPr="00547795" w:rsidSect="000A16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NjA0MDM1MzE2sjBW0lEKTi0uzszPAykwqgUAbkkUgiwAAAA="/>
  </w:docVars>
  <w:rsids>
    <w:rsidRoot w:val="00F53BF7"/>
    <w:rsid w:val="00042508"/>
    <w:rsid w:val="000835A9"/>
    <w:rsid w:val="00093DAD"/>
    <w:rsid w:val="000948A1"/>
    <w:rsid w:val="000A16AC"/>
    <w:rsid w:val="000E76DE"/>
    <w:rsid w:val="0015205F"/>
    <w:rsid w:val="00154680"/>
    <w:rsid w:val="001623B9"/>
    <w:rsid w:val="001711C7"/>
    <w:rsid w:val="001A7110"/>
    <w:rsid w:val="001B3E22"/>
    <w:rsid w:val="0023667A"/>
    <w:rsid w:val="00263565"/>
    <w:rsid w:val="002A4CDE"/>
    <w:rsid w:val="002A6E59"/>
    <w:rsid w:val="002B158F"/>
    <w:rsid w:val="002C6A48"/>
    <w:rsid w:val="002D5ADA"/>
    <w:rsid w:val="002E4C5F"/>
    <w:rsid w:val="00321A43"/>
    <w:rsid w:val="0034649F"/>
    <w:rsid w:val="00351FB1"/>
    <w:rsid w:val="003E7782"/>
    <w:rsid w:val="0041250B"/>
    <w:rsid w:val="0049001A"/>
    <w:rsid w:val="004E3C61"/>
    <w:rsid w:val="00503D2E"/>
    <w:rsid w:val="00510896"/>
    <w:rsid w:val="0054097F"/>
    <w:rsid w:val="00547795"/>
    <w:rsid w:val="005D0CAE"/>
    <w:rsid w:val="005D2E13"/>
    <w:rsid w:val="005F3BD8"/>
    <w:rsid w:val="005F7165"/>
    <w:rsid w:val="0061557E"/>
    <w:rsid w:val="00781CC2"/>
    <w:rsid w:val="007A2F90"/>
    <w:rsid w:val="007A5CFF"/>
    <w:rsid w:val="007F31D3"/>
    <w:rsid w:val="00841038"/>
    <w:rsid w:val="00880988"/>
    <w:rsid w:val="008B133C"/>
    <w:rsid w:val="008D4739"/>
    <w:rsid w:val="008F13DA"/>
    <w:rsid w:val="009C6A77"/>
    <w:rsid w:val="00A235C4"/>
    <w:rsid w:val="00A43842"/>
    <w:rsid w:val="00AE5FA7"/>
    <w:rsid w:val="00B02CDD"/>
    <w:rsid w:val="00B156B5"/>
    <w:rsid w:val="00B67265"/>
    <w:rsid w:val="00C03C05"/>
    <w:rsid w:val="00C052F1"/>
    <w:rsid w:val="00C4309A"/>
    <w:rsid w:val="00CC1CB9"/>
    <w:rsid w:val="00CE18E4"/>
    <w:rsid w:val="00D548A1"/>
    <w:rsid w:val="00D72BB7"/>
    <w:rsid w:val="00E8119A"/>
    <w:rsid w:val="00EB1C67"/>
    <w:rsid w:val="00EE7471"/>
    <w:rsid w:val="00F030D1"/>
    <w:rsid w:val="00F53BF7"/>
    <w:rsid w:val="00F56A05"/>
    <w:rsid w:val="00FD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2E4DEE6-D747-4363-8811-2A424C1AE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B02CDD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51F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93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52408">
          <w:marLeft w:val="300"/>
          <w:marRight w:val="0"/>
          <w:marTop w:val="435"/>
          <w:marBottom w:val="375"/>
          <w:divBdr>
            <w:top w:val="none" w:sz="0" w:space="0" w:color="auto"/>
            <w:left w:val="single" w:sz="36" w:space="8" w:color="FFB517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9E19E-6870-4227-8806-6AD15B8372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3</Words>
  <Characters>1884</Characters>
  <Application>Microsoft Office Word</Application>
  <DocSecurity>4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oda</dc:creator>
  <cp:lastModifiedBy>Hoffmann Helga</cp:lastModifiedBy>
  <cp:revision>2</cp:revision>
  <dcterms:created xsi:type="dcterms:W3CDTF">2019-04-12T07:05:00Z</dcterms:created>
  <dcterms:modified xsi:type="dcterms:W3CDTF">2019-04-12T07:05:00Z</dcterms:modified>
</cp:coreProperties>
</file>